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FC1FD" w14:textId="35BB8805" w:rsidR="0002271A" w:rsidRDefault="0002271A" w:rsidP="0002271A">
      <w:pPr>
        <w:jc w:val="center"/>
        <w:rPr>
          <w:rFonts w:ascii="Times New Roman" w:hAnsi="Times New Roman"/>
          <w:b/>
          <w:sz w:val="24"/>
        </w:rPr>
      </w:pPr>
      <w:r w:rsidRPr="0024260A">
        <w:rPr>
          <w:rFonts w:ascii="Times New Roman" w:hAnsi="Times New Roman"/>
          <w:b/>
          <w:sz w:val="24"/>
        </w:rPr>
        <w:t xml:space="preserve">STAJ </w:t>
      </w:r>
      <w:r w:rsidR="00E10D0D">
        <w:rPr>
          <w:rFonts w:ascii="Times New Roman" w:hAnsi="Times New Roman"/>
          <w:b/>
          <w:sz w:val="24"/>
        </w:rPr>
        <w:t>İPTAL</w:t>
      </w:r>
      <w:r w:rsidRPr="0024260A">
        <w:rPr>
          <w:rFonts w:ascii="Times New Roman" w:hAnsi="Times New Roman"/>
          <w:b/>
          <w:sz w:val="24"/>
        </w:rPr>
        <w:t xml:space="preserve"> FORMU</w:t>
      </w:r>
    </w:p>
    <w:p w14:paraId="765E07CC" w14:textId="77777777" w:rsidR="00AC285D" w:rsidRDefault="00AC285D" w:rsidP="0002271A">
      <w:pPr>
        <w:jc w:val="center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3"/>
        <w:gridCol w:w="2652"/>
        <w:gridCol w:w="1899"/>
        <w:gridCol w:w="2742"/>
      </w:tblGrid>
      <w:tr w:rsidR="0024777D" w:rsidRPr="00B369D3" w14:paraId="7C9C301A" w14:textId="77777777" w:rsidTr="0024777D">
        <w:trPr>
          <w:trHeight w:val="479"/>
          <w:jc w:val="center"/>
        </w:trPr>
        <w:tc>
          <w:tcPr>
            <w:tcW w:w="2501" w:type="pct"/>
            <w:gridSpan w:val="2"/>
            <w:shd w:val="clear" w:color="auto" w:fill="auto"/>
            <w:vAlign w:val="center"/>
          </w:tcPr>
          <w:p w14:paraId="68381858" w14:textId="57CCBBBD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B369D3">
              <w:rPr>
                <w:rFonts w:ascii="Garamond" w:hAnsi="Garamond"/>
                <w:sz w:val="24"/>
                <w:szCs w:val="24"/>
              </w:rPr>
              <w:t>Konu :</w:t>
            </w:r>
            <w:proofErr w:type="gramEnd"/>
            <w:r w:rsidRPr="00B369D3">
              <w:rPr>
                <w:rFonts w:ascii="Garamond" w:hAnsi="Garamond"/>
                <w:sz w:val="24"/>
                <w:szCs w:val="24"/>
              </w:rPr>
              <w:t xml:space="preserve"> Staj İptali</w:t>
            </w:r>
          </w:p>
        </w:tc>
        <w:tc>
          <w:tcPr>
            <w:tcW w:w="2499" w:type="pct"/>
            <w:gridSpan w:val="2"/>
            <w:shd w:val="clear" w:color="auto" w:fill="auto"/>
            <w:vAlign w:val="center"/>
          </w:tcPr>
          <w:p w14:paraId="4B0AE912" w14:textId="77777777" w:rsidR="005C3F7E" w:rsidRPr="00B369D3" w:rsidRDefault="005C3F7E" w:rsidP="00F00223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Tarih:</w:t>
            </w:r>
          </w:p>
        </w:tc>
      </w:tr>
      <w:tr w:rsidR="00A72F5B" w:rsidRPr="00B369D3" w14:paraId="53A8C699" w14:textId="77777777" w:rsidTr="00A72F5B">
        <w:trPr>
          <w:trHeight w:val="450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0EEE4A1D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Adı Soyadı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669DE6F7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52B286EB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T.C. Kimlik No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25EEC282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621E9B50" w14:textId="77777777" w:rsidTr="00A72F5B">
        <w:trPr>
          <w:trHeight w:val="465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0CD7BF77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Öğrenci No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4BD8F093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5C922805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Cep Tel No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6E1621E1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3B7EC95B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B393F87" w14:textId="245B38D0" w:rsidR="005C3F7E" w:rsidRPr="00B369D3" w:rsidRDefault="00D7165D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NÖ / İÖ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6E46F45C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006" w:type="pct"/>
            <w:shd w:val="clear" w:color="auto" w:fill="auto"/>
            <w:vAlign w:val="bottom"/>
          </w:tcPr>
          <w:p w14:paraId="331950DA" w14:textId="45849337" w:rsidR="005C3F7E" w:rsidRPr="00B369D3" w:rsidRDefault="0024777D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E-posta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6D3F9688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260BBACF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B894A40" w14:textId="590F2967" w:rsidR="00A72F5B" w:rsidRPr="00B369D3" w:rsidRDefault="00DA6882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 xml:space="preserve">Staj Yapılan </w:t>
            </w:r>
            <w:r w:rsidR="00A72F5B" w:rsidRPr="00B369D3">
              <w:rPr>
                <w:rFonts w:ascii="Garamond" w:hAnsi="Garamond"/>
                <w:sz w:val="24"/>
                <w:szCs w:val="24"/>
              </w:rPr>
              <w:t>İşyeri Adı</w:t>
            </w:r>
          </w:p>
        </w:tc>
        <w:tc>
          <w:tcPr>
            <w:tcW w:w="3940" w:type="pct"/>
            <w:gridSpan w:val="3"/>
            <w:shd w:val="clear" w:color="auto" w:fill="auto"/>
            <w:vAlign w:val="bottom"/>
          </w:tcPr>
          <w:p w14:paraId="6CF249F2" w14:textId="77777777" w:rsidR="00A72F5B" w:rsidRPr="00B369D3" w:rsidRDefault="00A72F5B" w:rsidP="00AC28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5F9280AA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77A9459" w14:textId="6D545FCB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Staj Türü</w:t>
            </w:r>
            <w:r w:rsidRPr="00B369D3">
              <w:rPr>
                <w:rFonts w:ascii="Garamond" w:hAnsi="Garamond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940" w:type="pct"/>
            <w:gridSpan w:val="3"/>
            <w:shd w:val="clear" w:color="auto" w:fill="auto"/>
            <w:vAlign w:val="bottom"/>
          </w:tcPr>
          <w:p w14:paraId="4499E928" w14:textId="58EBD206" w:rsidR="00A72F5B" w:rsidRPr="00B369D3" w:rsidRDefault="006440A9" w:rsidP="00A72F5B">
            <w:pPr>
              <w:rPr>
                <w:rFonts w:ascii="Garamond" w:hAnsi="Garamond"/>
                <w:sz w:val="24"/>
                <w:szCs w:val="24"/>
              </w:rPr>
            </w:pPr>
            <w:sdt>
              <w:sdtPr>
                <w:rPr>
                  <w:rFonts w:ascii="Garamond" w:hAnsi="Garamond"/>
                  <w:sz w:val="24"/>
                  <w:szCs w:val="24"/>
                </w:rPr>
                <w:id w:val="-200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F5B" w:rsidRPr="00B369D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72F5B" w:rsidRPr="00B369D3">
              <w:rPr>
                <w:rFonts w:ascii="Garamond" w:hAnsi="Garamond"/>
                <w:sz w:val="24"/>
                <w:szCs w:val="24"/>
              </w:rPr>
              <w:t xml:space="preserve"> Staj-1            </w:t>
            </w:r>
            <w:sdt>
              <w:sdtPr>
                <w:rPr>
                  <w:rFonts w:ascii="Garamond" w:hAnsi="Garamond"/>
                  <w:sz w:val="24"/>
                  <w:szCs w:val="24"/>
                </w:rPr>
                <w:id w:val="-84454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F5B" w:rsidRPr="00B369D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72F5B" w:rsidRPr="00B369D3">
              <w:rPr>
                <w:rFonts w:ascii="Garamond" w:hAnsi="Garamond"/>
                <w:sz w:val="24"/>
                <w:szCs w:val="24"/>
              </w:rPr>
              <w:t xml:space="preserve"> Staj-2</w:t>
            </w:r>
          </w:p>
        </w:tc>
      </w:tr>
      <w:tr w:rsidR="00A72F5B" w:rsidRPr="00B369D3" w14:paraId="475C2F51" w14:textId="77777777" w:rsidTr="00F91967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8368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09FF7BE8" w14:textId="77777777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29413093" w14:textId="71FE4FA5" w:rsidR="00A72F5B" w:rsidRPr="00B369D3" w:rsidRDefault="00A72F5B" w:rsidP="00A72F5B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ab/>
            </w:r>
            <w:r w:rsidR="00917D84" w:rsidRPr="00B369D3">
              <w:rPr>
                <w:rFonts w:ascii="Garamond" w:hAnsi="Garamond"/>
                <w:sz w:val="24"/>
                <w:szCs w:val="24"/>
              </w:rPr>
              <w:tab/>
            </w:r>
            <w:r w:rsidRPr="00B369D3">
              <w:rPr>
                <w:rFonts w:ascii="Garamond" w:hAnsi="Garamond"/>
                <w:sz w:val="24"/>
                <w:szCs w:val="24"/>
              </w:rPr>
              <w:t>Başlangıç tarihi ......./......./20</w:t>
            </w:r>
            <w:proofErr w:type="gramStart"/>
            <w:r w:rsidRPr="00B369D3">
              <w:rPr>
                <w:rFonts w:ascii="Garamond" w:hAnsi="Garamond"/>
                <w:sz w:val="24"/>
                <w:szCs w:val="24"/>
              </w:rPr>
              <w:t>......... ,</w:t>
            </w:r>
            <w:proofErr w:type="gramEnd"/>
            <w:r w:rsidRPr="00B369D3">
              <w:rPr>
                <w:rFonts w:ascii="Garamond" w:hAnsi="Garamond"/>
                <w:sz w:val="24"/>
                <w:szCs w:val="24"/>
              </w:rPr>
              <w:t xml:space="preserve"> bitiş tarihi ......./......./20......... olan .............iş günlük stajımı aşağıda belirttiğim mazeretten dolayı sonlandırmak için gereğini saygılarımla arz ederim.</w:t>
            </w:r>
          </w:p>
          <w:p w14:paraId="44F14135" w14:textId="77777777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44AD97F4" w14:textId="38438B52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Mazeretim: ……………………</w:t>
            </w:r>
            <w:proofErr w:type="gramStart"/>
            <w:r w:rsidRPr="00B369D3">
              <w:rPr>
                <w:rFonts w:ascii="Garamond" w:hAnsi="Garamond"/>
                <w:sz w:val="24"/>
                <w:szCs w:val="24"/>
              </w:rPr>
              <w:t>…….</w:t>
            </w:r>
            <w:proofErr w:type="gramEnd"/>
            <w:r w:rsidRPr="00B369D3">
              <w:rPr>
                <w:rFonts w:ascii="Garamond" w:hAnsi="Garamond"/>
                <w:sz w:val="24"/>
                <w:szCs w:val="24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24497C4" w14:textId="6C7EFEE9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  <w:p w14:paraId="5F062023" w14:textId="77777777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  <w:p w14:paraId="52AB367E" w14:textId="167F5A64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 xml:space="preserve">                                                                                                                       İmza </w:t>
            </w:r>
          </w:p>
          <w:p w14:paraId="7C11E509" w14:textId="724C7DEB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7B879781" w14:textId="77777777" w:rsidR="002D500B" w:rsidRPr="00B369D3" w:rsidRDefault="002D500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0D566B39" w14:textId="2F1107A4" w:rsidR="00A72F5B" w:rsidRPr="00B369D3" w:rsidRDefault="00A72F5B" w:rsidP="00A72F5B">
            <w:pPr>
              <w:tabs>
                <w:tab w:val="left" w:pos="8700"/>
              </w:tabs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ab/>
            </w:r>
          </w:p>
        </w:tc>
      </w:tr>
    </w:tbl>
    <w:p w14:paraId="154D830B" w14:textId="298F401B" w:rsidR="003F3652" w:rsidRPr="0024260A" w:rsidRDefault="00035743" w:rsidP="00992568">
      <w:pPr>
        <w:rPr>
          <w:rFonts w:ascii="Times New Roman" w:hAnsi="Times New Roman"/>
        </w:rPr>
      </w:pPr>
      <w:r w:rsidRPr="008B7D1A">
        <w:rPr>
          <w:b/>
        </w:rPr>
        <w:t>*</w:t>
      </w:r>
      <w:r w:rsidRPr="008B0A14">
        <w:rPr>
          <w:b/>
          <w:i/>
          <w:iCs/>
        </w:rPr>
        <w:t>Her staj için ayrı Staj İptal Formu doldurulmalıdır.</w:t>
      </w:r>
    </w:p>
    <w:sectPr w:rsidR="003F3652" w:rsidRPr="0024260A" w:rsidSect="00992568">
      <w:headerReference w:type="default" r:id="rId7"/>
      <w:pgSz w:w="11906" w:h="16838" w:code="9"/>
      <w:pgMar w:top="2495" w:right="1418" w:bottom="567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E00CEF" w14:textId="77777777" w:rsidR="006440A9" w:rsidRDefault="006440A9" w:rsidP="00AC0163">
      <w:pPr>
        <w:spacing w:after="0" w:line="240" w:lineRule="auto"/>
      </w:pPr>
      <w:r>
        <w:separator/>
      </w:r>
    </w:p>
  </w:endnote>
  <w:endnote w:type="continuationSeparator" w:id="0">
    <w:p w14:paraId="4982CB38" w14:textId="77777777" w:rsidR="006440A9" w:rsidRDefault="006440A9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F19C4" w14:textId="77777777" w:rsidR="006440A9" w:rsidRDefault="006440A9" w:rsidP="00AC0163">
      <w:pPr>
        <w:spacing w:after="0" w:line="240" w:lineRule="auto"/>
      </w:pPr>
      <w:r>
        <w:separator/>
      </w:r>
    </w:p>
  </w:footnote>
  <w:footnote w:type="continuationSeparator" w:id="0">
    <w:p w14:paraId="7F9242DC" w14:textId="77777777" w:rsidR="006440A9" w:rsidRDefault="006440A9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B7C94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14:paraId="64A72F07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40"/>
      <w:gridCol w:w="4797"/>
      <w:gridCol w:w="2802"/>
    </w:tblGrid>
    <w:tr w:rsidR="0039766E" w:rsidRPr="0039766E" w14:paraId="6643DAEC" w14:textId="77777777" w:rsidTr="001E24DC">
      <w:trPr>
        <w:trHeight w:val="1610"/>
        <w:jc w:val="center"/>
      </w:trPr>
      <w:tc>
        <w:tcPr>
          <w:tcW w:w="1947" w:type="dxa"/>
          <w:vAlign w:val="center"/>
        </w:tcPr>
        <w:p w14:paraId="7CC403A5" w14:textId="77777777" w:rsidR="0039766E" w:rsidRPr="0039766E" w:rsidRDefault="00BF01FA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eastAsia="tr-TR"/>
            </w:rPr>
            <w:drawing>
              <wp:inline distT="0" distB="0" distL="0" distR="0" wp14:anchorId="3F094A67" wp14:editId="624F3EF3">
                <wp:extent cx="903976" cy="904875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3976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14:paraId="06CCC48F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14:paraId="789D5FE9" w14:textId="1DDE8635" w:rsidR="0039766E" w:rsidRPr="001E24DC" w:rsidRDefault="00CF4DB6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AFYON KOCATEPE</w:t>
          </w:r>
          <w:r w:rsidR="0039766E"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 xml:space="preserve"> ÜNİVERSİTESİ</w:t>
          </w:r>
        </w:p>
        <w:p w14:paraId="4875762A" w14:textId="717B5BF9" w:rsidR="0039766E" w:rsidRPr="001E24DC" w:rsidRDefault="00CF4DB6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MÜHENDİSLİK</w:t>
          </w:r>
          <w:r w:rsidR="0039766E"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 xml:space="preserve"> FAKÜLTESİ</w:t>
          </w:r>
        </w:p>
        <w:p w14:paraId="5D43014C" w14:textId="707B894E" w:rsidR="0039766E" w:rsidRPr="0039766E" w:rsidRDefault="00E0588F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YAZILIM</w:t>
          </w:r>
          <w:r w:rsidR="0039766E"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 xml:space="preserve">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274"/>
          </w:tblGrid>
          <w:tr w:rsidR="001D005A" w:rsidRPr="000447F5" w14:paraId="7EC88320" w14:textId="77777777" w:rsidTr="000447F5">
            <w:trPr>
              <w:trHeight w:val="283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14:paraId="6E95AADB" w14:textId="2D98F2DE" w:rsidR="001D005A" w:rsidRPr="000447F5" w:rsidRDefault="00E0588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Y</w:t>
                </w:r>
                <w:r w:rsidR="007E66A8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M-F-06</w:t>
                </w:r>
              </w:p>
            </w:tc>
          </w:tr>
          <w:tr w:rsidR="0039766E" w:rsidRPr="000447F5" w14:paraId="035D333C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6D5B4E4B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62D79432" w14:textId="17318AD0" w:rsidR="0039766E" w:rsidRPr="000447F5" w:rsidRDefault="007E66A8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AKU-</w:t>
                </w:r>
                <w:r w:rsidR="00E0588F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Y</w:t>
                </w:r>
                <w:r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M-06</w:t>
                </w:r>
              </w:p>
            </w:tc>
          </w:tr>
          <w:tr w:rsidR="0039766E" w:rsidRPr="000447F5" w14:paraId="441BAE7A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29833BF2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2A9F80C4" w14:textId="28A1C501" w:rsidR="0039766E" w:rsidRPr="000447F5" w:rsidRDefault="00E0588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sz w:val="16"/>
                    <w:szCs w:val="16"/>
                  </w:rPr>
                  <w:t>28</w:t>
                </w:r>
                <w:r w:rsidR="007E66A8">
                  <w:rPr>
                    <w:rFonts w:ascii="Times New Roman" w:hAnsi="Times New Roman"/>
                    <w:sz w:val="16"/>
                    <w:szCs w:val="16"/>
                  </w:rPr>
                  <w:t>.0</w:t>
                </w:r>
                <w:r>
                  <w:rPr>
                    <w:rFonts w:ascii="Times New Roman" w:hAnsi="Times New Roman"/>
                    <w:sz w:val="16"/>
                    <w:szCs w:val="16"/>
                  </w:rPr>
                  <w:t>4</w:t>
                </w:r>
                <w:r w:rsidR="007E66A8">
                  <w:rPr>
                    <w:rFonts w:ascii="Times New Roman" w:hAnsi="Times New Roman"/>
                    <w:sz w:val="16"/>
                    <w:szCs w:val="16"/>
                  </w:rPr>
                  <w:t>.202</w:t>
                </w:r>
                <w:r>
                  <w:rPr>
                    <w:rFonts w:ascii="Times New Roman" w:hAnsi="Times New Roman"/>
                    <w:sz w:val="16"/>
                    <w:szCs w:val="16"/>
                  </w:rPr>
                  <w:t>6</w:t>
                </w:r>
              </w:p>
            </w:tc>
          </w:tr>
          <w:tr w:rsidR="0039766E" w:rsidRPr="000447F5" w14:paraId="0A51443B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75015EE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50A2A2ED" w14:textId="1BBF97AC"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</w:t>
                </w:r>
                <w:r w:rsidR="007E66A8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1</w:t>
                </w:r>
              </w:p>
            </w:tc>
          </w:tr>
          <w:tr w:rsidR="0039766E" w:rsidRPr="000447F5" w14:paraId="752A348A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6AB32EA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77117E61" w14:textId="372FB8EE"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7E66A8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7E66A8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14:paraId="6F2E8226" w14:textId="77777777"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14:paraId="543277F5" w14:textId="77777777"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2248F"/>
    <w:rsid w:val="0002271A"/>
    <w:rsid w:val="00035743"/>
    <w:rsid w:val="000447F5"/>
    <w:rsid w:val="000536F4"/>
    <w:rsid w:val="000604A7"/>
    <w:rsid w:val="000661CD"/>
    <w:rsid w:val="0006687E"/>
    <w:rsid w:val="000668CF"/>
    <w:rsid w:val="00092FF8"/>
    <w:rsid w:val="000A267B"/>
    <w:rsid w:val="000B3C95"/>
    <w:rsid w:val="000D7AC7"/>
    <w:rsid w:val="000E1577"/>
    <w:rsid w:val="000F5799"/>
    <w:rsid w:val="00127D8A"/>
    <w:rsid w:val="00147CA7"/>
    <w:rsid w:val="00172EC3"/>
    <w:rsid w:val="00177B4C"/>
    <w:rsid w:val="00191287"/>
    <w:rsid w:val="001A527C"/>
    <w:rsid w:val="001A538E"/>
    <w:rsid w:val="001B31ED"/>
    <w:rsid w:val="001C0EFB"/>
    <w:rsid w:val="001D005A"/>
    <w:rsid w:val="001E24DC"/>
    <w:rsid w:val="001E62B2"/>
    <w:rsid w:val="001F2FF7"/>
    <w:rsid w:val="00200122"/>
    <w:rsid w:val="0022347D"/>
    <w:rsid w:val="0022519A"/>
    <w:rsid w:val="0024260A"/>
    <w:rsid w:val="0024777D"/>
    <w:rsid w:val="00264591"/>
    <w:rsid w:val="00274A25"/>
    <w:rsid w:val="0029238C"/>
    <w:rsid w:val="002C1B4E"/>
    <w:rsid w:val="002D500B"/>
    <w:rsid w:val="00302A22"/>
    <w:rsid w:val="00322D33"/>
    <w:rsid w:val="0032301F"/>
    <w:rsid w:val="00351576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C0702"/>
    <w:rsid w:val="004C1B74"/>
    <w:rsid w:val="004E6115"/>
    <w:rsid w:val="004F1F8F"/>
    <w:rsid w:val="00502F1E"/>
    <w:rsid w:val="00552765"/>
    <w:rsid w:val="00553233"/>
    <w:rsid w:val="005558C6"/>
    <w:rsid w:val="005601A1"/>
    <w:rsid w:val="005841A0"/>
    <w:rsid w:val="005856F5"/>
    <w:rsid w:val="005C3F7E"/>
    <w:rsid w:val="005C41A8"/>
    <w:rsid w:val="005D2BC8"/>
    <w:rsid w:val="005E1BC8"/>
    <w:rsid w:val="00610288"/>
    <w:rsid w:val="0061785B"/>
    <w:rsid w:val="006279FD"/>
    <w:rsid w:val="00634468"/>
    <w:rsid w:val="00637CCE"/>
    <w:rsid w:val="00640E1D"/>
    <w:rsid w:val="006440A9"/>
    <w:rsid w:val="00683490"/>
    <w:rsid w:val="00687739"/>
    <w:rsid w:val="006A29E5"/>
    <w:rsid w:val="006C2CE7"/>
    <w:rsid w:val="0072588A"/>
    <w:rsid w:val="00725AA1"/>
    <w:rsid w:val="007740CD"/>
    <w:rsid w:val="00782F2F"/>
    <w:rsid w:val="007832D9"/>
    <w:rsid w:val="00785238"/>
    <w:rsid w:val="00795273"/>
    <w:rsid w:val="007A0700"/>
    <w:rsid w:val="007A6590"/>
    <w:rsid w:val="007B42F5"/>
    <w:rsid w:val="007C054E"/>
    <w:rsid w:val="007E0A7A"/>
    <w:rsid w:val="007E66A8"/>
    <w:rsid w:val="007F077E"/>
    <w:rsid w:val="007F4A8C"/>
    <w:rsid w:val="00812922"/>
    <w:rsid w:val="00835335"/>
    <w:rsid w:val="008532D3"/>
    <w:rsid w:val="00857892"/>
    <w:rsid w:val="00866FA5"/>
    <w:rsid w:val="00883031"/>
    <w:rsid w:val="00885A90"/>
    <w:rsid w:val="00897BAC"/>
    <w:rsid w:val="008B0A14"/>
    <w:rsid w:val="008E2C5E"/>
    <w:rsid w:val="008E6EB8"/>
    <w:rsid w:val="00917D84"/>
    <w:rsid w:val="0093306C"/>
    <w:rsid w:val="00950207"/>
    <w:rsid w:val="00982B5A"/>
    <w:rsid w:val="009904CC"/>
    <w:rsid w:val="00992568"/>
    <w:rsid w:val="00993D3D"/>
    <w:rsid w:val="009A6885"/>
    <w:rsid w:val="009C2DE7"/>
    <w:rsid w:val="009F78DB"/>
    <w:rsid w:val="00A17DC0"/>
    <w:rsid w:val="00A220EB"/>
    <w:rsid w:val="00A225D3"/>
    <w:rsid w:val="00A24DEA"/>
    <w:rsid w:val="00A42431"/>
    <w:rsid w:val="00A63736"/>
    <w:rsid w:val="00A64FD7"/>
    <w:rsid w:val="00A66A8B"/>
    <w:rsid w:val="00A72F5B"/>
    <w:rsid w:val="00A75A47"/>
    <w:rsid w:val="00A7712D"/>
    <w:rsid w:val="00AA7DB8"/>
    <w:rsid w:val="00AC0163"/>
    <w:rsid w:val="00AC285D"/>
    <w:rsid w:val="00AC4535"/>
    <w:rsid w:val="00AD01BD"/>
    <w:rsid w:val="00AD3134"/>
    <w:rsid w:val="00AD76A0"/>
    <w:rsid w:val="00AE001F"/>
    <w:rsid w:val="00B000BD"/>
    <w:rsid w:val="00B03A45"/>
    <w:rsid w:val="00B06054"/>
    <w:rsid w:val="00B16623"/>
    <w:rsid w:val="00B369D3"/>
    <w:rsid w:val="00B47DD0"/>
    <w:rsid w:val="00B7346D"/>
    <w:rsid w:val="00B75270"/>
    <w:rsid w:val="00B86845"/>
    <w:rsid w:val="00B949DF"/>
    <w:rsid w:val="00BA1C89"/>
    <w:rsid w:val="00BC2F4B"/>
    <w:rsid w:val="00BF01FA"/>
    <w:rsid w:val="00BF27A1"/>
    <w:rsid w:val="00BF2D6B"/>
    <w:rsid w:val="00BF3E46"/>
    <w:rsid w:val="00C04F23"/>
    <w:rsid w:val="00C10BE3"/>
    <w:rsid w:val="00C22998"/>
    <w:rsid w:val="00C245A3"/>
    <w:rsid w:val="00C404ED"/>
    <w:rsid w:val="00C41FE1"/>
    <w:rsid w:val="00C51FC3"/>
    <w:rsid w:val="00C53C95"/>
    <w:rsid w:val="00C56BF3"/>
    <w:rsid w:val="00CA06A7"/>
    <w:rsid w:val="00CB17F1"/>
    <w:rsid w:val="00CB7652"/>
    <w:rsid w:val="00CC40A7"/>
    <w:rsid w:val="00CC7FC4"/>
    <w:rsid w:val="00CD1E08"/>
    <w:rsid w:val="00CD6B3D"/>
    <w:rsid w:val="00CF4DB6"/>
    <w:rsid w:val="00D31920"/>
    <w:rsid w:val="00D62DDE"/>
    <w:rsid w:val="00D7165D"/>
    <w:rsid w:val="00D8075D"/>
    <w:rsid w:val="00DA6882"/>
    <w:rsid w:val="00DA7317"/>
    <w:rsid w:val="00DB7B75"/>
    <w:rsid w:val="00DF3989"/>
    <w:rsid w:val="00DF6C32"/>
    <w:rsid w:val="00E0588F"/>
    <w:rsid w:val="00E10D0D"/>
    <w:rsid w:val="00E40A41"/>
    <w:rsid w:val="00E6472A"/>
    <w:rsid w:val="00E774D9"/>
    <w:rsid w:val="00E853F6"/>
    <w:rsid w:val="00E87AD4"/>
    <w:rsid w:val="00E92FB9"/>
    <w:rsid w:val="00E9387C"/>
    <w:rsid w:val="00E939A6"/>
    <w:rsid w:val="00EA0128"/>
    <w:rsid w:val="00EA65DA"/>
    <w:rsid w:val="00EC7B7D"/>
    <w:rsid w:val="00EF144F"/>
    <w:rsid w:val="00F17F7C"/>
    <w:rsid w:val="00F439DC"/>
    <w:rsid w:val="00F43E95"/>
    <w:rsid w:val="00F44B99"/>
    <w:rsid w:val="00F62677"/>
    <w:rsid w:val="00F66F5A"/>
    <w:rsid w:val="00F82BF5"/>
    <w:rsid w:val="00F91967"/>
    <w:rsid w:val="00F96CF8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E85D8E"/>
  <w15:docId w15:val="{8C39F33C-C926-401E-9C6F-A456D69E2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B949DF"/>
    <w:rPr>
      <w:rFonts w:asciiTheme="minorHAnsi" w:eastAsiaTheme="minorHAnsi" w:hAnsiTheme="minorHAnsi" w:cstheme="minorBidi"/>
      <w:sz w:val="22"/>
      <w:szCs w:val="22"/>
      <w:lang w:val="tr-TR" w:eastAsia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2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Aidata</cp:lastModifiedBy>
  <cp:revision>25</cp:revision>
  <cp:lastPrinted>2016-04-19T11:33:00Z</cp:lastPrinted>
  <dcterms:created xsi:type="dcterms:W3CDTF">2021-07-07T08:31:00Z</dcterms:created>
  <dcterms:modified xsi:type="dcterms:W3CDTF">2026-04-2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8697cc28b6b21e359017f0d2bfe0627162246bdcbf5c9e1768fdda10ee4c9f</vt:lpwstr>
  </property>
</Properties>
</file>